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4DA726E4" w:rsidR="00DA175F" w:rsidRPr="00DA175F" w:rsidRDefault="00663931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strict of Columbia </w:t>
      </w:r>
      <w:r w:rsidR="00DA175F" w:rsidRPr="00DA175F">
        <w:rPr>
          <w:rFonts w:ascii="Times New Roman" w:hAnsi="Times New Roman" w:cs="Times New Roman"/>
          <w:b/>
        </w:rPr>
        <w:t xml:space="preserve">Real Estate </w:t>
      </w:r>
      <w:r>
        <w:rPr>
          <w:rFonts w:ascii="Times New Roman" w:hAnsi="Times New Roman" w:cs="Times New Roman"/>
          <w:b/>
        </w:rPr>
        <w:t>Commission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0FCAF351" w:rsidR="00DA175F" w:rsidRPr="00DA175F" w:rsidRDefault="00383C64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ptember 13</w:t>
      </w:r>
      <w:r w:rsidR="00F67BD5">
        <w:rPr>
          <w:rFonts w:ascii="Times New Roman" w:hAnsi="Times New Roman" w:cs="Times New Roman"/>
          <w:b/>
        </w:rPr>
        <w:t>, 202</w:t>
      </w:r>
      <w:r w:rsidR="00C72971">
        <w:rPr>
          <w:rFonts w:ascii="Times New Roman" w:hAnsi="Times New Roman" w:cs="Times New Roman"/>
          <w:b/>
        </w:rPr>
        <w:t>2</w:t>
      </w:r>
    </w:p>
    <w:p w14:paraId="2520FFC7" w14:textId="512C9B61" w:rsidR="0042093A" w:rsidRDefault="00383C64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pproved </w:t>
      </w:r>
      <w:r w:rsidR="00DA175F" w:rsidRPr="00DA175F">
        <w:rPr>
          <w:rFonts w:ascii="Times New Roman" w:hAnsi="Times New Roman" w:cs="Times New Roman"/>
          <w:b/>
        </w:rPr>
        <w:t>Application List</w:t>
      </w:r>
    </w:p>
    <w:p w14:paraId="2D98649C" w14:textId="77777777" w:rsidR="00663931" w:rsidRDefault="00663931" w:rsidP="00DA175F">
      <w:pPr>
        <w:jc w:val="center"/>
        <w:rPr>
          <w:rFonts w:ascii="Times New Roman" w:hAnsi="Times New Roman" w:cs="Times New Roman"/>
          <w:b/>
        </w:rPr>
      </w:pPr>
    </w:p>
    <w:p w14:paraId="4A587DCD" w14:textId="2EEB16E5" w:rsidR="00663931" w:rsidRPr="00663931" w:rsidRDefault="00663931" w:rsidP="00663931">
      <w:pPr>
        <w:jc w:val="center"/>
        <w:rPr>
          <w:rFonts w:ascii="Times New Roman" w:hAnsi="Times New Roman" w:cs="Times New Roman"/>
        </w:rPr>
      </w:pPr>
      <w:r w:rsidRPr="00663931">
        <w:rPr>
          <w:rFonts w:ascii="Times New Roman" w:hAnsi="Times New Roman" w:cs="Times New Roman"/>
        </w:rPr>
        <w:t>OPLA administratively-approved application</w:t>
      </w:r>
      <w:r w:rsidR="00D94751">
        <w:rPr>
          <w:rFonts w:ascii="Times New Roman" w:hAnsi="Times New Roman" w:cs="Times New Roman"/>
        </w:rPr>
        <w:t>s</w:t>
      </w:r>
      <w:r w:rsidRPr="00663931">
        <w:rPr>
          <w:rFonts w:ascii="Times New Roman" w:hAnsi="Times New Roman" w:cs="Times New Roman"/>
        </w:rPr>
        <w:t xml:space="preserve"> for the following individuals listed below have been compiled by the Commission Administrator and recommended for review by the Real Estate Commission</w:t>
      </w:r>
    </w:p>
    <w:p w14:paraId="3E88B9A2" w14:textId="14CDC7F7" w:rsidR="005F157D" w:rsidRDefault="005F157D" w:rsidP="0042093A">
      <w:pPr>
        <w:rPr>
          <w:rFonts w:ascii="Times New Roman" w:hAnsi="Times New Roman" w:cs="Times New Roman"/>
        </w:rPr>
      </w:pPr>
    </w:p>
    <w:tbl>
      <w:tblPr>
        <w:tblW w:w="13980" w:type="dxa"/>
        <w:tblLook w:val="04A0" w:firstRow="1" w:lastRow="0" w:firstColumn="1" w:lastColumn="0" w:noHBand="0" w:noVBand="1"/>
      </w:tblPr>
      <w:tblGrid>
        <w:gridCol w:w="1740"/>
        <w:gridCol w:w="3380"/>
        <w:gridCol w:w="1880"/>
        <w:gridCol w:w="3280"/>
        <w:gridCol w:w="3700"/>
      </w:tblGrid>
      <w:tr w:rsidR="00B61C97" w:rsidRPr="00B61C97" w14:paraId="0C858EBE" w14:textId="77777777" w:rsidTr="005C2959">
        <w:trPr>
          <w:trHeight w:val="570"/>
          <w:tblHeader/>
        </w:trPr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6DD32" w14:textId="77777777" w:rsidR="00B61C97" w:rsidRPr="00B61C97" w:rsidRDefault="00B61C97" w:rsidP="00B61C9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 Tracking #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0728C" w14:textId="77777777" w:rsidR="00B61C97" w:rsidRPr="00B61C97" w:rsidRDefault="00B61C97" w:rsidP="00B61C9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74538" w14:textId="77777777" w:rsidR="00B61C97" w:rsidRPr="00B61C97" w:rsidRDefault="00B61C97" w:rsidP="00B61C9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lication Type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73F74" w14:textId="77777777" w:rsidR="00B61C97" w:rsidRPr="00B61C97" w:rsidRDefault="00B61C97" w:rsidP="00B61C9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License Type</w:t>
            </w:r>
          </w:p>
        </w:tc>
        <w:tc>
          <w:tcPr>
            <w:tcW w:w="370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9EAE7" w14:textId="77777777" w:rsidR="00B61C97" w:rsidRPr="00B61C97" w:rsidRDefault="00B61C97" w:rsidP="00B61C9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ffiliations</w:t>
            </w:r>
          </w:p>
        </w:tc>
      </w:tr>
      <w:tr w:rsidR="00B61C97" w:rsidRPr="00B61C97" w14:paraId="0D8B04A5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1B50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6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A117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erif Elfayomi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C4F3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7636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DDE6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xttier Realty LLC</w:t>
            </w:r>
          </w:p>
        </w:tc>
      </w:tr>
      <w:tr w:rsidR="00B61C97" w:rsidRPr="00B61C97" w14:paraId="540DC17D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DE9E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4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268E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enda Malon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0468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EA19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A74C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me Residential</w:t>
            </w:r>
          </w:p>
        </w:tc>
      </w:tr>
      <w:tr w:rsidR="00B61C97" w:rsidRPr="00B61C97" w14:paraId="0B43CDD2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4CD2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8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F047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imothy Edwi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C3FE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0B2FA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F9A6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="00B61C97" w:rsidRPr="00B61C97" w14:paraId="315F9FCF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A7B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9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CDFD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onnie Wolf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3C08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CCB5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17E1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="00B61C97" w:rsidRPr="00B61C97" w14:paraId="149DE6D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2A56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063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0857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i (Kay) Nguye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DC5C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A4F1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83A3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</w:t>
            </w:r>
          </w:p>
        </w:tc>
      </w:tr>
      <w:tr w:rsidR="00B61C97" w:rsidRPr="00B61C97" w14:paraId="278F6078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D62A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7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E825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isa Clark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C715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4258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0F54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</w:t>
            </w:r>
          </w:p>
        </w:tc>
      </w:tr>
      <w:tr w:rsidR="00B61C97" w:rsidRPr="00B61C97" w14:paraId="4819579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498B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66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4468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nuel Ferrufin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287E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4811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9E0F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="00B61C97" w:rsidRPr="00B61C97" w14:paraId="6A2AF0E1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274E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1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C9AF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se Clemen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1BAA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2E9C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FE90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nited InvestexUSA 32, LLC DBA NEW WESTERN</w:t>
            </w:r>
          </w:p>
        </w:tc>
      </w:tr>
      <w:tr w:rsidR="00B61C97" w:rsidRPr="00B61C97" w14:paraId="0C198654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7CAF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2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16C4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nny Areevong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3826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ECCD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50DA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="00B61C97" w:rsidRPr="00B61C97" w14:paraId="6AD67E6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3030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5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729F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elle Tonfack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0973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6915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3A24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="00B61C97" w:rsidRPr="00B61C97" w14:paraId="79E716B2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BF6C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69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632F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w Patrick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CFF7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0A59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D37E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</w:t>
            </w:r>
          </w:p>
        </w:tc>
      </w:tr>
      <w:tr w:rsidR="00B61C97" w:rsidRPr="00B61C97" w14:paraId="09F7DDE2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EB32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60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CEA1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son Hest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E44C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19C3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3224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ML Properties</w:t>
            </w:r>
          </w:p>
        </w:tc>
      </w:tr>
      <w:tr w:rsidR="00B61C97" w:rsidRPr="00B61C97" w14:paraId="12FED3AB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7EEE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0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42E6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ill Shilt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4877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D077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34A8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utt, Taylor &amp; Rankin</w:t>
            </w:r>
          </w:p>
        </w:tc>
      </w:tr>
      <w:tr w:rsidR="00B61C97" w:rsidRPr="00B61C97" w14:paraId="12A4DB98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B0A8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18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0D5B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nny Blakene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35EB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563C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Broker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1A64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 LLC</w:t>
            </w:r>
          </w:p>
        </w:tc>
      </w:tr>
      <w:tr w:rsidR="00B61C97" w:rsidRPr="00B61C97" w14:paraId="1D12D5D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91BF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66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323C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ine Mukolw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080F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FEDA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BFCE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3</w:t>
            </w:r>
          </w:p>
        </w:tc>
      </w:tr>
      <w:tr w:rsidR="00B61C97" w:rsidRPr="00B61C97" w14:paraId="1FB49A9A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3109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8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06F7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nt Acquah-Abbiw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1C0F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574B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A686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pper Marlboro Preferred Properties</w:t>
            </w:r>
          </w:p>
        </w:tc>
      </w:tr>
      <w:tr w:rsidR="00B61C97" w:rsidRPr="00B61C97" w14:paraId="5E2B3D1B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D59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78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E054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ry Barret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D65B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3C6C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D2A4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pital Metro Properties LLC</w:t>
            </w:r>
          </w:p>
        </w:tc>
      </w:tr>
      <w:tr w:rsidR="00B61C97" w:rsidRPr="00B61C97" w14:paraId="09C5B1F3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41CC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8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20F8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von Fox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AC88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C6B2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80F0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ARSON SMITH REALTY, LLC</w:t>
            </w:r>
          </w:p>
        </w:tc>
      </w:tr>
      <w:tr w:rsidR="00B61C97" w:rsidRPr="00B61C97" w14:paraId="7F410463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87D6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9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FFF9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ael McGlow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CDA3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B2A3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07F5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</w:t>
            </w:r>
          </w:p>
        </w:tc>
      </w:tr>
      <w:tr w:rsidR="00B61C97" w:rsidRPr="00B61C97" w14:paraId="1B679E6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2527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9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3371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rystal Traver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D5315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1C0A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974E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</w:t>
            </w:r>
          </w:p>
        </w:tc>
      </w:tr>
      <w:tr w:rsidR="00B61C97" w:rsidRPr="00B61C97" w14:paraId="35FDD6B1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4F4C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3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FD0A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arity Hom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3BC6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EB3C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47BC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arity Homes</w:t>
            </w:r>
          </w:p>
        </w:tc>
      </w:tr>
      <w:tr w:rsidR="00B61C97" w:rsidRPr="00B61C97" w14:paraId="0CF04D58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203C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0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74A4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r.Pipki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931A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1AAE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7443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PPER MARLBORO PREFERRED PROPERTIES, LLC</w:t>
            </w:r>
          </w:p>
        </w:tc>
      </w:tr>
      <w:tr w:rsidR="00B61C97" w:rsidRPr="00B61C97" w14:paraId="4384DB4F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3E34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0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2675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ma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2708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2FC2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01E3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 of DC LLC</w:t>
            </w:r>
          </w:p>
        </w:tc>
      </w:tr>
      <w:tr w:rsidR="00B61C97" w:rsidRPr="00B61C97" w14:paraId="6BA63A54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E34A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7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7958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hillip Kid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1581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CDBE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CB7D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Capital Center, LLC dba CapCenter </w:t>
            </w:r>
          </w:p>
        </w:tc>
      </w:tr>
      <w:tr w:rsidR="00B61C97" w:rsidRPr="00B61C97" w14:paraId="4CCD514B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8865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5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607E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reille Piopp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9018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C7A2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5EE8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="00B61C97" w:rsidRPr="00B61C97" w14:paraId="3DFE2185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47B5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2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BC0C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UN KI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01B0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9382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CFA6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ryland Pro Realty</w:t>
            </w:r>
          </w:p>
        </w:tc>
      </w:tr>
      <w:tr w:rsidR="00B61C97" w:rsidRPr="00B61C97" w14:paraId="4C084EA0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8D3B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9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E081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rah Ray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A201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D1CB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3921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erra Group Mclean</w:t>
            </w:r>
          </w:p>
        </w:tc>
      </w:tr>
      <w:tr w:rsidR="00B61C97" w:rsidRPr="00B61C97" w14:paraId="5DBF8D5D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D3AE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39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895D2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ulvinder Saun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8561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BD35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6F3B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rcroft Realty Group</w:t>
            </w:r>
          </w:p>
        </w:tc>
      </w:tr>
      <w:tr w:rsidR="00B61C97" w:rsidRPr="00B61C97" w14:paraId="2D2965A1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F0E3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3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211C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EVEN SOROK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FD98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9D82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6398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="00B61C97" w:rsidRPr="00B61C97" w14:paraId="38E510A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CA1D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8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8779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lukayode Owosel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18DB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66A7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0226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reater Capital 3% Realty LLC</w:t>
            </w:r>
          </w:p>
        </w:tc>
      </w:tr>
      <w:tr w:rsidR="00B61C97" w:rsidRPr="00B61C97" w14:paraId="5A6E7B32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CAFD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9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25E1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mmie Jones - Argrow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F63E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96C5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D248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wer, LLC</w:t>
            </w:r>
          </w:p>
        </w:tc>
      </w:tr>
      <w:tr w:rsidR="00B61C97" w:rsidRPr="00B61C97" w14:paraId="316BC04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9238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0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55B1C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dan Ciavarr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1620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983D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4F51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1D811F60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C823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1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B6B3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itlyn Onyeukwu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C050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9A94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0949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, INC.</w:t>
            </w:r>
          </w:p>
        </w:tc>
      </w:tr>
      <w:tr w:rsidR="00B61C97" w:rsidRPr="00B61C97" w14:paraId="4B6709B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D7A7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2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02A3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my Colem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FFA3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EC3F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1506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 Millennium Washington, LLC</w:t>
            </w:r>
          </w:p>
        </w:tc>
      </w:tr>
      <w:tr w:rsidR="00B61C97" w:rsidRPr="00B61C97" w14:paraId="56CB7554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C7A1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1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4783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gan Alle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4576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9F5A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16BA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he Home Team Realty Group LLC</w:t>
            </w:r>
          </w:p>
        </w:tc>
      </w:tr>
      <w:tr w:rsidR="00B61C97" w:rsidRPr="00B61C97" w14:paraId="4D9D4307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0EFE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1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E1643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bby Burch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D606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8168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4FAF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, INC.</w:t>
            </w:r>
          </w:p>
        </w:tc>
      </w:tr>
      <w:tr w:rsidR="00B61C97" w:rsidRPr="00B61C97" w14:paraId="4D25FD7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1473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0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5395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ittany Floy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5487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B091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80F0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ARSON SMITH REALTY, LLC</w:t>
            </w:r>
          </w:p>
        </w:tc>
      </w:tr>
      <w:tr w:rsidR="00B61C97" w:rsidRPr="00B61C97" w14:paraId="5D13173E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9FB0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2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0F15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ael Jack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8A69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B1FF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5C99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EICHERT COMPANY OF MARYLAND, INC.</w:t>
            </w:r>
          </w:p>
        </w:tc>
      </w:tr>
      <w:tr w:rsidR="00B61C97" w:rsidRPr="00B61C97" w14:paraId="12F6C951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F959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82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B9E0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Yasmeen Mote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B0F6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B6CA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3913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, INC.</w:t>
            </w:r>
          </w:p>
        </w:tc>
      </w:tr>
      <w:tr w:rsidR="00B61C97" w:rsidRPr="00B61C97" w14:paraId="77CDEA05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5F63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4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2F13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ephen Rosenberg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BEFD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DF64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E11C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mart Realty</w:t>
            </w:r>
          </w:p>
        </w:tc>
      </w:tr>
      <w:tr w:rsidR="00B61C97" w:rsidRPr="00B61C97" w14:paraId="3B1F8F1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7A80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1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5985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sa Gree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30BB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6375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5CAB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bb Taylor</w:t>
            </w:r>
          </w:p>
        </w:tc>
      </w:tr>
      <w:tr w:rsidR="00B61C97" w:rsidRPr="00B61C97" w14:paraId="3F3C36E3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1953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9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61E5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al Fost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7EF9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0305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BD01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="00B61C97" w:rsidRPr="00B61C97" w14:paraId="124EB99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2859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7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BFDF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thony Ensbur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B068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7724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77E2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ASTDIL SECURED, L.L.C.</w:t>
            </w:r>
          </w:p>
        </w:tc>
      </w:tr>
      <w:tr w:rsidR="00B61C97" w:rsidRPr="00B61C97" w14:paraId="4B2A180A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39F0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0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8344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ter Thoma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A106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461B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56D9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</w:t>
            </w:r>
          </w:p>
        </w:tc>
      </w:tr>
      <w:tr w:rsidR="00B61C97" w:rsidRPr="00B61C97" w14:paraId="291D2BFA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91DD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3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A6B4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Yetunde Patrick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2D9D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BCC6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E115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="00B61C97" w:rsidRPr="00B61C97" w14:paraId="2ADF8BFF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CCDB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1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CD2A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na War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A1D1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B060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3DC8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nes Lang Lasalle Brokerage, Inc,</w:t>
            </w:r>
          </w:p>
        </w:tc>
      </w:tr>
      <w:tr w:rsidR="00B61C97" w:rsidRPr="00B61C97" w14:paraId="6361CD5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A798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2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4D2E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ontrell Brenn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B13B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F8D9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7082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 of DC LLC</w:t>
            </w:r>
          </w:p>
        </w:tc>
      </w:tr>
      <w:tr w:rsidR="00B61C97" w:rsidRPr="00B61C97" w14:paraId="26ECAC0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03DE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8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3ADF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icki Palerm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4ED6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3CBF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4131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lvert RM LLC</w:t>
            </w:r>
          </w:p>
        </w:tc>
      </w:tr>
      <w:tr w:rsidR="00B61C97" w:rsidRPr="00B61C97" w14:paraId="4D55917D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0402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BF4000002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9766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vetlana Tama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F1DC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68AD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ependent Brok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9971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521BC78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B3D3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8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8CB9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aina Johnson McDowne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171A7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E894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4C73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AH RE LLC</w:t>
            </w:r>
          </w:p>
        </w:tc>
      </w:tr>
      <w:tr w:rsidR="00B61C97" w:rsidRPr="00B61C97" w14:paraId="3FBD245E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2362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63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431C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milia Dougla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7C28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E268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81A1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PITAL METRO PROPERTIES, LLC.</w:t>
            </w:r>
          </w:p>
        </w:tc>
      </w:tr>
      <w:tr w:rsidR="00B61C97" w:rsidRPr="00B61C97" w14:paraId="18BD87CB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8FF5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3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89A9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ffluent Home Realty 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FD24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38B0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mpany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A125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566828DB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F2C7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68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9DA7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abriel Mill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0315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1FCD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ED32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207295DA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44CA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4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D562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yant Boyki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E9B2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460C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23C5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3 LLC</w:t>
            </w:r>
          </w:p>
        </w:tc>
      </w:tr>
      <w:tr w:rsidR="00B61C97" w:rsidRPr="00B61C97" w14:paraId="0C3A4F3A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B8C6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1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6652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rid Alsafi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4185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65C8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7A2B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="00B61C97" w:rsidRPr="00B61C97" w14:paraId="331AB0F2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E2A8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1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166D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eah Young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20C2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854A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3B45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6BCB7BDA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2FBF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19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A356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ott Beck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0CE5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8085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Brok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3CDD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3, LLC</w:t>
            </w:r>
          </w:p>
        </w:tc>
      </w:tr>
      <w:tr w:rsidR="00B61C97" w:rsidRPr="00B61C97" w14:paraId="73799AF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B4B7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2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BC67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he Wilson Group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984C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8371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7259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he Wilson Group</w:t>
            </w:r>
          </w:p>
        </w:tc>
      </w:tr>
      <w:tr w:rsidR="00B61C97" w:rsidRPr="00B61C97" w14:paraId="16D98355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C08C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19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9493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ed Wil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A2F5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752E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4659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he Wilson Group</w:t>
            </w:r>
          </w:p>
        </w:tc>
      </w:tr>
      <w:tr w:rsidR="00B61C97" w:rsidRPr="00B61C97" w14:paraId="64B28DBF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01FE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5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5D55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ael Martine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52E7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43AE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3E98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="00B61C97" w:rsidRPr="00B61C97" w14:paraId="33FAB45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4D0F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64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0B7B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ith Jang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4E59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879D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8135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="00B61C97" w:rsidRPr="00B61C97" w14:paraId="226469B5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54F3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3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DA4A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kias mussi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1D40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F45F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CDF0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mart Realty LLC</w:t>
            </w:r>
          </w:p>
        </w:tc>
      </w:tr>
      <w:tr w:rsidR="00B61C97" w:rsidRPr="00B61C97" w14:paraId="032DB4E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802A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82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A4F2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ngamicka Brow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10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3C46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2705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, LLC.</w:t>
            </w:r>
          </w:p>
        </w:tc>
      </w:tr>
      <w:tr w:rsidR="00B61C97" w:rsidRPr="00B61C97" w14:paraId="21F2F548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17AA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3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B1AC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pril Hullet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E56E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82BE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9B28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, LLC.</w:t>
            </w:r>
          </w:p>
        </w:tc>
      </w:tr>
      <w:tr w:rsidR="00B61C97" w:rsidRPr="00B61C97" w14:paraId="385DC8A1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897F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2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A72D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in Akopi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3631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E34C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B05E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orge Salah</w:t>
            </w:r>
          </w:p>
        </w:tc>
      </w:tr>
      <w:tr w:rsidR="00B61C97" w:rsidRPr="00B61C97" w14:paraId="278CB953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6A94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4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9962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sa Jeffer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27CA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5359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61AB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irfax Realty of Greenbelt, LLC </w:t>
            </w:r>
          </w:p>
        </w:tc>
      </w:tr>
      <w:tr w:rsidR="00B61C97" w:rsidRPr="00B61C97" w14:paraId="40DB3A0B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E77D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0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9943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ucke Salaza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87CB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4634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2420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LLS CHURCH REALTY GROUP, LLC</w:t>
            </w:r>
          </w:p>
        </w:tc>
      </w:tr>
      <w:tr w:rsidR="00B61C97" w:rsidRPr="00B61C97" w14:paraId="7A933B11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E806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2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FCE8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njamin Clemon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3AB5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2458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2736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COMPANIES, L.L.C.</w:t>
            </w:r>
          </w:p>
        </w:tc>
      </w:tr>
      <w:tr w:rsidR="00B61C97" w:rsidRPr="00B61C97" w14:paraId="0D2B1126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E01F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3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E7E9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eryl Crawfor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BCF5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EC81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F527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RRIOTT OWNERSHIP RESORTS, INC.</w:t>
            </w:r>
          </w:p>
        </w:tc>
      </w:tr>
      <w:tr w:rsidR="00B61C97" w:rsidRPr="00B61C97" w14:paraId="7EFFA10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DA39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3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9A7F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ael William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D1C2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DB5D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609B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 LLC</w:t>
            </w:r>
          </w:p>
        </w:tc>
      </w:tr>
      <w:tr w:rsidR="00B61C97" w:rsidRPr="00B61C97" w14:paraId="5B15F00B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234F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3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66E8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nielle Brow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BDF0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703A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3F2C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, INC.</w:t>
            </w:r>
          </w:p>
        </w:tc>
      </w:tr>
      <w:tr w:rsidR="00B61C97" w:rsidRPr="00B61C97" w14:paraId="27255B1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6CCD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20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CE45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tie Cawoo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1ADA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FF91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4F41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tilly Ventures</w:t>
            </w:r>
          </w:p>
        </w:tc>
      </w:tr>
      <w:tr w:rsidR="00B61C97" w:rsidRPr="00B61C97" w14:paraId="383C398A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5674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3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8501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ffrey Boo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60DE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1091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5FEC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ignature Move Real Estate</w:t>
            </w:r>
          </w:p>
        </w:tc>
      </w:tr>
      <w:tr w:rsidR="00B61C97" w:rsidRPr="00B61C97" w14:paraId="78EB412A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838C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19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6F56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ula Somervill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017A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828D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3FC1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gent Realty LLC</w:t>
            </w:r>
          </w:p>
        </w:tc>
      </w:tr>
      <w:tr w:rsidR="00B61C97" w:rsidRPr="00B61C97" w14:paraId="0127EEFD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FF2A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9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CB70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ndra Savani 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6509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DB5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0952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HomeSale Real Estate Servies, Inc. </w:t>
            </w:r>
          </w:p>
        </w:tc>
      </w:tr>
      <w:tr w:rsidR="00B61C97" w:rsidRPr="00B61C97" w14:paraId="26C90628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81B4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6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0A610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ialani Tegbaru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A56B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E65D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64A3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NE SOLUTIONS INC</w:t>
            </w:r>
          </w:p>
        </w:tc>
      </w:tr>
      <w:tr w:rsidR="00B61C97" w:rsidRPr="00B61C97" w14:paraId="776E5A5D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DE39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4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1783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am Murphy 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CC33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9356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1600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LIZABETH BUFFINGTON</w:t>
            </w:r>
          </w:p>
        </w:tc>
      </w:tr>
      <w:tr w:rsidR="00B61C97" w:rsidRPr="00B61C97" w14:paraId="435F301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D8FD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20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497F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lias Cox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64BD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8A65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3123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 CORPORATION</w:t>
            </w:r>
          </w:p>
        </w:tc>
      </w:tr>
      <w:tr w:rsidR="00B61C97" w:rsidRPr="00B61C97" w14:paraId="7ED944F4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5715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3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B232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IMISOLA AWOFODU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F65C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F82F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2BA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PITAL METRO PROPERTIES, LLC.</w:t>
            </w:r>
          </w:p>
        </w:tc>
      </w:tr>
      <w:tr w:rsidR="00B61C97" w:rsidRPr="00B61C97" w14:paraId="1A5263B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74EC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5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732F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randa Llewelly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A160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ADEA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CB90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weet Homes America Inc</w:t>
            </w:r>
          </w:p>
        </w:tc>
      </w:tr>
      <w:tr w:rsidR="00B61C97" w:rsidRPr="00B61C97" w14:paraId="2E6E9A3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8ED4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5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294C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ina Robin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53738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41A4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1B30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 Millennium Washington, LLC</w:t>
            </w:r>
          </w:p>
        </w:tc>
      </w:tr>
      <w:tr w:rsidR="00B61C97" w:rsidRPr="00B61C97" w14:paraId="1D587B2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00FE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2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F8A9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my Colem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4324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A61F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DA1E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 Millennium Washington, LLC</w:t>
            </w:r>
          </w:p>
        </w:tc>
      </w:tr>
      <w:tr w:rsidR="00B61C97" w:rsidRPr="00B61C97" w14:paraId="409C5482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93A0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3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49EA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nor Walsh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71A4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8C73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ED77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visoRE, LLC</w:t>
            </w:r>
          </w:p>
        </w:tc>
      </w:tr>
      <w:tr w:rsidR="00B61C97" w:rsidRPr="00B61C97" w14:paraId="694A377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2D14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82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3404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nese Jack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6839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32BD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5DE3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WOOD ADVENTURE, LLC</w:t>
            </w:r>
          </w:p>
        </w:tc>
      </w:tr>
      <w:tr w:rsidR="00B61C97" w:rsidRPr="00B61C97" w14:paraId="18241C8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EFAD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5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9FAC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nnifer Sing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7452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4588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54D5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, LLC.</w:t>
            </w:r>
          </w:p>
        </w:tc>
      </w:tr>
      <w:tr w:rsidR="00B61C97" w:rsidRPr="00B61C97" w14:paraId="1FF980A2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83E7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4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03A2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erdawit Balch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3165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C3E2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A1DE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B GROUP, LLC</w:t>
            </w:r>
          </w:p>
        </w:tc>
      </w:tr>
      <w:tr w:rsidR="00B61C97" w:rsidRPr="00B61C97" w14:paraId="440C12F1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8814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5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50E2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uel Ki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D14A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E621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636A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VADOW &amp; GROSS INC</w:t>
            </w:r>
          </w:p>
        </w:tc>
      </w:tr>
      <w:tr w:rsidR="00B61C97" w:rsidRPr="00B61C97" w14:paraId="6C4B1134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F72B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4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0445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y N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AE5D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F7AD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7600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PITAL METRO PROPERTIES, LLC.</w:t>
            </w:r>
          </w:p>
        </w:tc>
      </w:tr>
      <w:tr w:rsidR="00B61C97" w:rsidRPr="00B61C97" w14:paraId="6F54125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FE7F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3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37E3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ffrey Boo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D213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0787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AA1F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ro House</w:t>
            </w:r>
          </w:p>
        </w:tc>
      </w:tr>
      <w:tr w:rsidR="00B61C97" w:rsidRPr="00B61C97" w14:paraId="0DA17A38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0616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6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4B50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Chris Sanchez 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2CCB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4D1F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7B4D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lexandria Venture LLC DBA KW </w:t>
            </w:r>
          </w:p>
        </w:tc>
      </w:tr>
      <w:tr w:rsidR="00B61C97" w:rsidRPr="00B61C97" w14:paraId="36C4F5AF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A6F3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6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965A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eidi Gast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D74E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9EB4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4C3B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AH Real Estate</w:t>
            </w:r>
          </w:p>
        </w:tc>
      </w:tr>
      <w:tr w:rsidR="00B61C97" w:rsidRPr="00B61C97" w14:paraId="58E4DD9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208E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6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B4C1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icholas Luca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322F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0328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EF04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</w:t>
            </w:r>
          </w:p>
        </w:tc>
      </w:tr>
      <w:tr w:rsidR="00B61C97" w:rsidRPr="00B61C97" w14:paraId="70AC42E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59ED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20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B14F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 Won CHANG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01B6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8FA5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7C77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 Inc.</w:t>
            </w:r>
          </w:p>
        </w:tc>
      </w:tr>
      <w:tr w:rsidR="00B61C97" w:rsidRPr="00B61C97" w14:paraId="0B3258E1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F588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1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33CE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anley edmon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372C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743D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2592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53D69D4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8560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7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91D6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anley edmon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A414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8001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73E8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2EEE1D7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C9DA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7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183ED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gel pere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ED89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77AE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2172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NFED REALTY LLC</w:t>
            </w:r>
          </w:p>
        </w:tc>
      </w:tr>
      <w:tr w:rsidR="00B61C97" w:rsidRPr="00B61C97" w14:paraId="43A33FA4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D14D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BF4000002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5D8F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remy Hakimi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2746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824A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ependent Brok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2EBF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6E2758D5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D596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8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BDB0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e Kovac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E52C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9FE0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2F75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, LLC</w:t>
            </w:r>
          </w:p>
        </w:tc>
      </w:tr>
      <w:tr w:rsidR="00B61C97" w:rsidRPr="00B61C97" w14:paraId="2B47F97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7E53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8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1DA0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lly Mctigh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6376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843B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B4A8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HOMAS ROBERSON</w:t>
            </w:r>
          </w:p>
        </w:tc>
      </w:tr>
      <w:tr w:rsidR="00B61C97" w:rsidRPr="00B61C97" w14:paraId="58EE15C8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9EF7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3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4B2F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ictoria Hender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3C9C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0289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2E2A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omebuyer Brokerage LLC</w:t>
            </w:r>
          </w:p>
        </w:tc>
      </w:tr>
      <w:tr w:rsidR="00B61C97" w:rsidRPr="00B61C97" w14:paraId="75A5572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66FD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1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CC72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urus Wrigh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0B9F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A5B2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7794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516C1108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DB81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8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BBE9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w Lyd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B933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AFE6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E2DB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="00B61C97" w:rsidRPr="00B61C97" w14:paraId="7B8DD1F0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6340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8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7AFE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esha M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3772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EC4E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55C9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="00B61C97" w:rsidRPr="00B61C97" w14:paraId="13C61C3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BD02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9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D84F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wit Beru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3E4C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CA4B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72AE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ea Real Estate, LLC</w:t>
            </w:r>
          </w:p>
        </w:tc>
      </w:tr>
      <w:tr w:rsidR="00B61C97" w:rsidRPr="00B61C97" w14:paraId="1B5C172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52F3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9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1248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ill Hun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316D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F76F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2D0A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BRE, INC</w:t>
            </w:r>
          </w:p>
        </w:tc>
      </w:tr>
      <w:tr w:rsidR="00B61C97" w:rsidRPr="00B61C97" w14:paraId="2E1147D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DD4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9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5D54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gela Acost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3FD4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0869A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9215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MART REALTY, LLC</w:t>
            </w:r>
          </w:p>
        </w:tc>
      </w:tr>
      <w:tr w:rsidR="00B61C97" w:rsidRPr="00B61C97" w14:paraId="50EB688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E149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9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9C18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orman vega martine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105A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262F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C216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MART REALTY, LLC</w:t>
            </w:r>
          </w:p>
        </w:tc>
      </w:tr>
      <w:tr w:rsidR="00B61C97" w:rsidRPr="00B61C97" w14:paraId="1763AB43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5EEA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3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0DD1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ffrey Boo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FDC7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A3BF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A5D8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upid Real Estate</w:t>
            </w:r>
          </w:p>
        </w:tc>
      </w:tr>
      <w:tr w:rsidR="00B61C97" w:rsidRPr="00B61C97" w14:paraId="7C59BAA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DF64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85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E63A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kiya Pyr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0DCC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3589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BB5C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78368D9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B9D5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9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F333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zell Robinson-Mitchel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CE2C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4DAA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5749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irfax Realty of Greenbelt, LLC </w:t>
            </w:r>
          </w:p>
        </w:tc>
      </w:tr>
      <w:tr w:rsidR="00B61C97" w:rsidRPr="00B61C97" w14:paraId="0359B32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381D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5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841B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ia Hawkin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DB69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27FA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8A18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nnett Realty Solutions</w:t>
            </w:r>
          </w:p>
        </w:tc>
      </w:tr>
      <w:tr w:rsidR="00B61C97" w:rsidRPr="00B61C97" w14:paraId="20840BC5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AA35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1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998C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ianfranco DiStefan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6BF0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BDE0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205C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19BBA0C4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436B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6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311F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mela Miccich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63A7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E483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A637E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ERRA GROUP MCLEAN, LLC</w:t>
            </w:r>
          </w:p>
        </w:tc>
      </w:tr>
      <w:tr w:rsidR="00B61C97" w:rsidRPr="00B61C97" w14:paraId="66EDBC0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33EB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9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ADA0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idiq Abdullah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C65E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D99A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C232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THOM REALTY MD LLC</w:t>
            </w:r>
          </w:p>
        </w:tc>
      </w:tr>
      <w:tr w:rsidR="00B61C97" w:rsidRPr="00B61C97" w14:paraId="7A2D9493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3341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0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2C84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ael Burn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AF94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AFC2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9383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RESA GLOBAL, INC</w:t>
            </w:r>
          </w:p>
        </w:tc>
      </w:tr>
      <w:tr w:rsidR="00B61C97" w:rsidRPr="00B61C97" w14:paraId="7E244FCF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9D75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0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816A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nette Whi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AC96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D7D7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2FA2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NFED REALTY LLC</w:t>
            </w:r>
          </w:p>
        </w:tc>
      </w:tr>
      <w:tr w:rsidR="00B61C97" w:rsidRPr="00B61C97" w14:paraId="4F54BF2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6B2A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9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FC33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ais Robin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046E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D01C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A24D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w Goodman Real Estate</w:t>
            </w:r>
          </w:p>
        </w:tc>
      </w:tr>
      <w:tr w:rsidR="00B61C97" w:rsidRPr="00B61C97" w14:paraId="2C94D6F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6DE1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7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3E44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rya Davi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9B7F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4205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81D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Lancia Williams</w:t>
            </w:r>
          </w:p>
        </w:tc>
      </w:tr>
      <w:tr w:rsidR="00B61C97" w:rsidRPr="00B61C97" w14:paraId="32FC140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76B2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8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5A55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lleen Perr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4122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95A6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EF5E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</w:t>
            </w:r>
          </w:p>
        </w:tc>
      </w:tr>
      <w:tr w:rsidR="00B61C97" w:rsidRPr="00B61C97" w14:paraId="7071A399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A29F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0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8AA2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idi Ukaegbu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416D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E432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2F65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, INC.</w:t>
            </w:r>
          </w:p>
        </w:tc>
      </w:tr>
      <w:tr w:rsidR="00B61C97" w:rsidRPr="00B61C97" w14:paraId="587856B8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E1AA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0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1F62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 Toussain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CFC7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DB02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BA2F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mpass DMV, LLC</w:t>
            </w:r>
          </w:p>
        </w:tc>
      </w:tr>
      <w:tr w:rsidR="00B61C97" w:rsidRPr="00B61C97" w14:paraId="4FF5FA10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3A68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0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8446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skesh Easwar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45E6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6B0E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D175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cEnearney Associates</w:t>
            </w:r>
          </w:p>
        </w:tc>
      </w:tr>
      <w:tr w:rsidR="00B61C97" w:rsidRPr="00B61C97" w14:paraId="321A870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7295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0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95C7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ndace Gant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D697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30BF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DC1A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ty One Group Performance, LLC</w:t>
            </w:r>
          </w:p>
        </w:tc>
      </w:tr>
      <w:tr w:rsidR="00B61C97" w:rsidRPr="00B61C97" w14:paraId="2BD2B5BF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BA25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0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09CC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orianna Brow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C6E9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4A817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4EB4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ven Realty LLC</w:t>
            </w:r>
          </w:p>
        </w:tc>
      </w:tr>
      <w:tr w:rsidR="00B61C97" w:rsidRPr="00B61C97" w14:paraId="77C6A3E6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327A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8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4B4D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san Ka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9818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AFC7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38A8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RANSWESTERN CAREY WINSTON L.L.C</w:t>
            </w:r>
          </w:p>
        </w:tc>
      </w:tr>
      <w:tr w:rsidR="00B61C97" w:rsidRPr="00B61C97" w14:paraId="17C0FC6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AB19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2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C554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irma Dab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194E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A86F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9514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0C59AB83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081F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1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6DAE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uhanad Al Rifa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954E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AA1C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CCE7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</w:t>
            </w:r>
          </w:p>
        </w:tc>
      </w:tr>
      <w:tr w:rsidR="00B61C97" w:rsidRPr="00B61C97" w14:paraId="3B9EB63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572D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0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483E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nia Ive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59CF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83C4B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D71A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NFED REALTY LLC</w:t>
            </w:r>
          </w:p>
        </w:tc>
      </w:tr>
      <w:tr w:rsidR="00B61C97" w:rsidRPr="00B61C97" w14:paraId="4030219F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2B6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1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9230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ephen Bal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1BE5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0517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1589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OCHTER &amp; ALEXANDER REAL ESTATE, LLC</w:t>
            </w:r>
          </w:p>
        </w:tc>
      </w:tr>
      <w:tr w:rsidR="00B61C97" w:rsidRPr="00B61C97" w14:paraId="6311884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6B44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68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E76E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ns Descollin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58DA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94AE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BD2C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bb Taylor</w:t>
            </w:r>
          </w:p>
        </w:tc>
      </w:tr>
      <w:tr w:rsidR="00B61C97" w:rsidRPr="00B61C97" w14:paraId="13654F23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6459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1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983D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lsi Aike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4510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49B8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EA5A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2A7E1131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99AE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91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94C3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nette Chavi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CC25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7D1C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7A12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54C0BE3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63BE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1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3C74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mit Natanz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0025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7D6B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5336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BB TAYLOR</w:t>
            </w:r>
          </w:p>
        </w:tc>
      </w:tr>
      <w:tr w:rsidR="00B61C97" w:rsidRPr="00B61C97" w14:paraId="62E85343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F3E9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20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1208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vyka Campbel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A276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559A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rok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C417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rris Realty</w:t>
            </w:r>
          </w:p>
        </w:tc>
      </w:tr>
      <w:tr w:rsidR="00B61C97" w:rsidRPr="00B61C97" w14:paraId="177324D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F13C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7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7468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w Mcilvain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8DB6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66AD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CB0A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rand Vacation Realty LLC</w:t>
            </w:r>
          </w:p>
        </w:tc>
      </w:tr>
      <w:tr w:rsidR="00B61C97" w:rsidRPr="00B61C97" w14:paraId="5D738564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8D19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67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6CD83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tasha Rozi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F40F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D450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D5DC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nnett Team Investments LLC</w:t>
            </w:r>
          </w:p>
        </w:tc>
      </w:tr>
      <w:tr w:rsidR="00B61C97" w:rsidRPr="00B61C97" w14:paraId="50CC63F9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12EF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8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360D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ssica Cobb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7114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E2C9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1F40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PITAL METRO PROPERTIES, LLC.</w:t>
            </w:r>
          </w:p>
        </w:tc>
      </w:tr>
      <w:tr w:rsidR="00B61C97" w:rsidRPr="00B61C97" w14:paraId="2073CC3B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42BB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3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DC04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ke Barne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74C5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8CE4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E021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</w:t>
            </w:r>
          </w:p>
        </w:tc>
      </w:tr>
      <w:tr w:rsidR="00B61C97" w:rsidRPr="00B61C97" w14:paraId="134D1B5D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EC80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2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C912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udy Marti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9727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9FFC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62B0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entury 21 Redwood Realty</w:t>
            </w:r>
          </w:p>
        </w:tc>
      </w:tr>
      <w:tr w:rsidR="00B61C97" w:rsidRPr="00B61C97" w14:paraId="1EFC945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F694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21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6558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byn Perr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C179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2369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rok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4981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ubilee Homes &amp; Realty</w:t>
            </w:r>
          </w:p>
        </w:tc>
      </w:tr>
      <w:tr w:rsidR="00B61C97" w:rsidRPr="00B61C97" w14:paraId="4A2BC244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36E1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2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4950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tur Fedorov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5C10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AE5B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B4B7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30C0E055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88C0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2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10D3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roline Westwoo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559A1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4BE9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Property Manger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0921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5E3C1FE8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AF94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2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97E1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ffrey Dod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82B9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E741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85D9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mpass</w:t>
            </w:r>
          </w:p>
        </w:tc>
      </w:tr>
      <w:tr w:rsidR="00B61C97" w:rsidRPr="00B61C97" w14:paraId="11570A6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0F93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2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6CA4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nnie Kuttn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B620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BBA7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E76F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, LLC.</w:t>
            </w:r>
          </w:p>
        </w:tc>
      </w:tr>
      <w:tr w:rsidR="00B61C97" w:rsidRPr="00B61C97" w14:paraId="4AFD2C0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699A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2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1D87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ucker Crocket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B030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1339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4D2F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BI REALTY, LLC</w:t>
            </w:r>
          </w:p>
        </w:tc>
      </w:tr>
      <w:tr w:rsidR="00B61C97" w:rsidRPr="00B61C97" w14:paraId="6689BEFD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F2FD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1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BD58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opher higb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C58C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6292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Property Manger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6724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7FBBEA00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0E38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2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586E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ustin Pac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6774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BEE8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AD9A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C Realty Advisors, LLC</w:t>
            </w:r>
          </w:p>
        </w:tc>
      </w:tr>
      <w:tr w:rsidR="00B61C97" w:rsidRPr="00B61C97" w14:paraId="76EF20D3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ED2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3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29B0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rica Wal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3302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BB19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800A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 Millennium Washington, LLC</w:t>
            </w:r>
          </w:p>
        </w:tc>
      </w:tr>
      <w:tr w:rsidR="00B61C97" w:rsidRPr="00B61C97" w14:paraId="482FBFC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B3B1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2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76FC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ndall Win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7C72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204DA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Property Manger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EFC3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4216C15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DD6D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3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6E45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bonei Gladde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3DF4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8E38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CC7B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 of DC LLC</w:t>
            </w:r>
          </w:p>
        </w:tc>
      </w:tr>
      <w:tr w:rsidR="00B61C97" w:rsidRPr="00B61C97" w14:paraId="03419CA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4558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3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3542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vin Jack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0F45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9F3E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F10B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MART REALTY, LLC</w:t>
            </w:r>
          </w:p>
        </w:tc>
      </w:tr>
      <w:tr w:rsidR="00B61C97" w:rsidRPr="00B61C97" w14:paraId="0E241CA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4119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3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3433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rice Wil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68DC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90E9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0FD5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ller Williams Capital Properties</w:t>
            </w:r>
          </w:p>
        </w:tc>
      </w:tr>
      <w:tr w:rsidR="00B61C97" w:rsidRPr="00B61C97" w14:paraId="0521462F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C28A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3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1784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isha Smith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FDFD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AD66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F259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PITAL METRO PROPERTIES, LLC</w:t>
            </w:r>
          </w:p>
        </w:tc>
      </w:tr>
      <w:tr w:rsidR="00B61C97" w:rsidRPr="00B61C97" w14:paraId="4BB1D3B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E320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4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1C57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iccardo de Marchi Trevis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0D29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C212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0D2C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REENLINE REAL ESTATE, LLC</w:t>
            </w:r>
          </w:p>
        </w:tc>
      </w:tr>
      <w:tr w:rsidR="00B61C97" w:rsidRPr="00B61C97" w14:paraId="6B65857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3BD4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4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1A75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tthew Antoni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E485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A29E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5A98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riend Commercial Real Estate</w:t>
            </w:r>
          </w:p>
        </w:tc>
      </w:tr>
      <w:tr w:rsidR="00B61C97" w:rsidRPr="00B61C97" w14:paraId="125EBEC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F30B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94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D367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exis Jam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E9C5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F8E4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295E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AH RE, LLC</w:t>
            </w:r>
          </w:p>
        </w:tc>
      </w:tr>
      <w:tr w:rsidR="00B61C97" w:rsidRPr="00B61C97" w14:paraId="11EFF14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9A0A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2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5D22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LUBUSAYO OJ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C230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9470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6657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255F6224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829A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4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2C4F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bhimanyu Singh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BBEC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3B4C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B559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ller Williams Realty</w:t>
            </w:r>
          </w:p>
        </w:tc>
      </w:tr>
      <w:tr w:rsidR="00B61C97" w:rsidRPr="00B61C97" w14:paraId="663434FB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4CDA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2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3547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lissa Bradd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B50C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711C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Property Manager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1C23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4CBA469A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1773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3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6963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Toya D Roger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DF99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E3EB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2F4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he Home Team Realty Group LLC</w:t>
            </w:r>
          </w:p>
        </w:tc>
      </w:tr>
      <w:tr w:rsidR="00B61C97" w:rsidRPr="00B61C97" w14:paraId="4009725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3686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3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7E9F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ittany Sim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7805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2B09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D72C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4FF0559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568F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BF4000002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8F6B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zmera Abraha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DB7A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B4E1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ependent Brok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FD30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irfax Realty of Falls Church, LLC </w:t>
            </w:r>
          </w:p>
        </w:tc>
      </w:tr>
      <w:tr w:rsidR="00B61C97" w:rsidRPr="00B61C97" w14:paraId="5197138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060B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019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B24A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Christi Johnson 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AAC4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113A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Property Manager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C26B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5E96B4D5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4F29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4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B6ED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rlene Duffet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6E0E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DDDD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58E7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CENEARNEY ASSOCIATES INC.</w:t>
            </w:r>
          </w:p>
        </w:tc>
      </w:tr>
      <w:tr w:rsidR="00B61C97" w:rsidRPr="00B61C97" w14:paraId="577797E3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42E2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2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BE97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marda Har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906E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B73A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0F1C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0539D00C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AB55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4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B5DD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askar Lanjil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CB4E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52F6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762E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nited InvestexUSA 32, LLC DBA New Western</w:t>
            </w:r>
          </w:p>
        </w:tc>
      </w:tr>
      <w:tr w:rsidR="00B61C97" w:rsidRPr="00B61C97" w14:paraId="196CA28C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F22B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1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3B5D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njamin Low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3365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8ADE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3576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RESA GLOBAL, INC</w:t>
            </w:r>
          </w:p>
        </w:tc>
      </w:tr>
      <w:tr w:rsidR="00B61C97" w:rsidRPr="00B61C97" w14:paraId="2AD67772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49B1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79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DBC9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HALID HAKIMI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87F1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F67F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4949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 of DC LLC</w:t>
            </w:r>
          </w:p>
        </w:tc>
      </w:tr>
      <w:tr w:rsidR="00B61C97" w:rsidRPr="00B61C97" w14:paraId="739E4A82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1288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0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CB44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rdan Bloss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C336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DADB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DD76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ASE PROPERTY SERVICES</w:t>
            </w:r>
          </w:p>
        </w:tc>
      </w:tr>
      <w:tr w:rsidR="00B61C97" w:rsidRPr="00B61C97" w14:paraId="00A8E4B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D5C3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0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818C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zmera Abraha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B5FD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9656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Organizati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3B1C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braham &amp; Associates Realty </w:t>
            </w:r>
          </w:p>
        </w:tc>
      </w:tr>
      <w:tr w:rsidR="00B61C97" w:rsidRPr="00B61C97" w14:paraId="152CF3FB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AC87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2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A9AB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mian Vanze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D1C1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C7DF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A640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/Max One</w:t>
            </w:r>
          </w:p>
        </w:tc>
      </w:tr>
      <w:tr w:rsidR="00B61C97" w:rsidRPr="00B61C97" w14:paraId="07E3FA8F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8B2E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5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550F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icholas Pugh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0F5E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7037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C2CE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BERT SCHEER (Scheer Partners)</w:t>
            </w:r>
          </w:p>
        </w:tc>
      </w:tr>
      <w:tr w:rsidR="00B61C97" w:rsidRPr="00B61C97" w14:paraId="69B34C0F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FE27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4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0CB8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nce Marin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BAB2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256E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CC44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inmar Advisory, LLC</w:t>
            </w:r>
          </w:p>
        </w:tc>
      </w:tr>
      <w:tr w:rsidR="00B61C97" w:rsidRPr="00B61C97" w14:paraId="75D2FF66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9BAF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5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71FB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ommy Marti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8F5A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5657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A2062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entury 21 Redwood Realty</w:t>
            </w:r>
          </w:p>
        </w:tc>
      </w:tr>
      <w:tr w:rsidR="00B61C97" w:rsidRPr="00B61C97" w14:paraId="760DF787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CE83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5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538B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rif Nabh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D507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4E7D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EA0D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W Metro Center</w:t>
            </w:r>
          </w:p>
        </w:tc>
      </w:tr>
      <w:tr w:rsidR="00B61C97" w:rsidRPr="00B61C97" w14:paraId="11CE9780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DED8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2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F2FA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rrie Griffith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34BE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3553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86A9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343214BD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6BF2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4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FF0B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ffrey Boo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37DF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5525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Organzati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5928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dwell Properties</w:t>
            </w:r>
          </w:p>
        </w:tc>
      </w:tr>
      <w:tr w:rsidR="00B61C97" w:rsidRPr="00B61C97" w14:paraId="6637F2B1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2612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5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56AAE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andon Cardwel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A95C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142E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117B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eldman Ruel Urban Property Advisors LLC</w:t>
            </w:r>
          </w:p>
        </w:tc>
      </w:tr>
      <w:tr w:rsidR="00B61C97" w:rsidRPr="00B61C97" w14:paraId="008264C8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64C0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23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EF584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rk Forti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DAE69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8A38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61A0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61C97" w:rsidRPr="00B61C97" w14:paraId="022DDD2E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0EA1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95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1D00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NNY ROCH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7313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7ECC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4402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OUGLAS REALTY LLC</w:t>
            </w:r>
          </w:p>
        </w:tc>
      </w:tr>
      <w:tr w:rsidR="00B61C97" w:rsidRPr="00B61C97" w14:paraId="1E5D10A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AEC6D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5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CECB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laudia Webb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1EE2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A984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FA4A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legiance Realty Partners LLC</w:t>
            </w:r>
          </w:p>
        </w:tc>
      </w:tr>
      <w:tr w:rsidR="00B61C97" w:rsidRPr="00B61C97" w14:paraId="59469B08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4E36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0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40517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brahim Kallon J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3F8C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BD7B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E5C4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MV Realty t/a Ikon Realty</w:t>
            </w:r>
          </w:p>
        </w:tc>
      </w:tr>
      <w:tr w:rsidR="00B61C97" w:rsidRPr="00B61C97" w14:paraId="22B6170B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6653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0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4AFC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vannah Pap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7B71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6B7E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90F2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UTT, TAYLOR &amp; RANKIN REAL ESTATE, LLC.</w:t>
            </w:r>
          </w:p>
        </w:tc>
      </w:tr>
      <w:tr w:rsidR="00B61C97" w:rsidRPr="00B61C97" w14:paraId="590B42D2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EC15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4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CC16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yan Dun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3BA1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62CE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5E7D2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USHMAN &amp; WAKEFIELD U.S., INC</w:t>
            </w:r>
          </w:p>
        </w:tc>
      </w:tr>
      <w:tr w:rsidR="00B61C97" w:rsidRPr="00B61C97" w14:paraId="17E4DC36" w14:textId="77777777" w:rsidTr="00B61C97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F62D5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6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F587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ristan Bak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204A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96DA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1A571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, INC.</w:t>
            </w:r>
          </w:p>
        </w:tc>
      </w:tr>
      <w:tr w:rsidR="00B61C97" w:rsidRPr="00B61C97" w14:paraId="172C7929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0B658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96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026A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ephanie John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8E3D0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86D0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C079A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="00B61C97" w:rsidRPr="00B61C97" w14:paraId="6522E4A5" w14:textId="77777777" w:rsidTr="00B61C97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0E80C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81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2D926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vdeep Kau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1308B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FFEA3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8B19F" w14:textId="77777777" w:rsidR="00B61C97" w:rsidRPr="00B61C97" w:rsidRDefault="00B61C97" w:rsidP="00B61C97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61C9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26B08AB0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 xml:space="preserve">Approved:  </w:t>
      </w:r>
      <w:r w:rsidR="00663931">
        <w:rPr>
          <w:rFonts w:ascii="Times New Roman" w:hAnsi="Times New Roman" w:cs="Times New Roman"/>
        </w:rPr>
        <w:t>Frank Pietranton</w:t>
      </w:r>
      <w:r w:rsidRPr="009714EE">
        <w:rPr>
          <w:rFonts w:ascii="Times New Roman" w:hAnsi="Times New Roman" w:cs="Times New Roman"/>
        </w:rPr>
        <w:t>, Chair</w:t>
      </w:r>
    </w:p>
    <w:p w14:paraId="74A0D99C" w14:textId="66A5B221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 </w:t>
      </w:r>
      <w:r w:rsidR="005C2959">
        <w:rPr>
          <w:rFonts w:ascii="Times New Roman" w:hAnsi="Times New Roman" w:cs="Times New Roman"/>
        </w:rPr>
        <w:t>September 13</w:t>
      </w:r>
      <w:r w:rsidR="00B36C3B" w:rsidRPr="00B36C3B">
        <w:rPr>
          <w:rFonts w:ascii="Times New Roman" w:hAnsi="Times New Roman" w:cs="Times New Roman"/>
        </w:rPr>
        <w:t>, 202</w:t>
      </w:r>
      <w:r w:rsidR="005D5636">
        <w:rPr>
          <w:rFonts w:ascii="Times New Roman" w:hAnsi="Times New Roman" w:cs="Times New Roman"/>
        </w:rPr>
        <w:t>2</w:t>
      </w:r>
    </w:p>
    <w:sectPr w:rsidR="009714EE" w:rsidSect="00060E2A">
      <w:headerReference w:type="default" r:id="rId7"/>
      <w:footerReference w:type="default" r:id="rId8"/>
      <w:pgSz w:w="15840" w:h="12240" w:orient="landscape"/>
      <w:pgMar w:top="1440" w:right="1440" w:bottom="1440" w:left="1080" w:header="2016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A68DB" w14:textId="77777777" w:rsidR="008F3DD7" w:rsidRDefault="008F3DD7" w:rsidP="00BE55D9">
      <w:r>
        <w:separator/>
      </w:r>
    </w:p>
  </w:endnote>
  <w:endnote w:type="continuationSeparator" w:id="0">
    <w:p w14:paraId="41D62737" w14:textId="77777777" w:rsidR="008F3DD7" w:rsidRDefault="008F3DD7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4EDD3AD9" w:rsidR="00FC7F66" w:rsidRDefault="00FC7F66" w:rsidP="00AE447B">
    <w:pPr>
      <w:pStyle w:val="Footer"/>
      <w:ind w:left="-1350" w:hanging="9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F3081" w14:textId="77777777" w:rsidR="008F3DD7" w:rsidRDefault="008F3DD7" w:rsidP="00BE55D9">
      <w:r>
        <w:separator/>
      </w:r>
    </w:p>
  </w:footnote>
  <w:footnote w:type="continuationSeparator" w:id="0">
    <w:p w14:paraId="413D4BE8" w14:textId="77777777" w:rsidR="008F3DD7" w:rsidRDefault="008F3DD7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5A222652" w:rsidR="00FC7F66" w:rsidRDefault="00663931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5B12C701">
          <wp:simplePos x="0" y="0"/>
          <wp:positionH relativeFrom="margin">
            <wp:posOffset>3096895</wp:posOffset>
          </wp:positionH>
          <wp:positionV relativeFrom="margin">
            <wp:posOffset>-911225</wp:posOffset>
          </wp:positionV>
          <wp:extent cx="1844040" cy="732790"/>
          <wp:effectExtent l="0" t="0" r="3810" b="0"/>
          <wp:wrapTopAndBottom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434F"/>
    <w:rsid w:val="00040244"/>
    <w:rsid w:val="000414B4"/>
    <w:rsid w:val="000530D2"/>
    <w:rsid w:val="00060E2A"/>
    <w:rsid w:val="00072CA5"/>
    <w:rsid w:val="00093AFB"/>
    <w:rsid w:val="000A1E7C"/>
    <w:rsid w:val="000A7C3A"/>
    <w:rsid w:val="000C07BC"/>
    <w:rsid w:val="000D077F"/>
    <w:rsid w:val="000D0950"/>
    <w:rsid w:val="000D0E6D"/>
    <w:rsid w:val="000D7179"/>
    <w:rsid w:val="000E6CF0"/>
    <w:rsid w:val="001056E8"/>
    <w:rsid w:val="00136C7E"/>
    <w:rsid w:val="0014437A"/>
    <w:rsid w:val="001663FF"/>
    <w:rsid w:val="00174E24"/>
    <w:rsid w:val="001853D0"/>
    <w:rsid w:val="001A589E"/>
    <w:rsid w:val="001C0F65"/>
    <w:rsid w:val="001D7EB0"/>
    <w:rsid w:val="001F0E5C"/>
    <w:rsid w:val="001F624D"/>
    <w:rsid w:val="00204068"/>
    <w:rsid w:val="0020470C"/>
    <w:rsid w:val="00211A81"/>
    <w:rsid w:val="00215FA2"/>
    <w:rsid w:val="00240988"/>
    <w:rsid w:val="002428BD"/>
    <w:rsid w:val="00275BE6"/>
    <w:rsid w:val="002821B5"/>
    <w:rsid w:val="002931BC"/>
    <w:rsid w:val="002A010C"/>
    <w:rsid w:val="002A3017"/>
    <w:rsid w:val="002B23C8"/>
    <w:rsid w:val="002E20DD"/>
    <w:rsid w:val="002F1E44"/>
    <w:rsid w:val="003301EC"/>
    <w:rsid w:val="003474E4"/>
    <w:rsid w:val="00365685"/>
    <w:rsid w:val="00370936"/>
    <w:rsid w:val="00383C64"/>
    <w:rsid w:val="0038650C"/>
    <w:rsid w:val="00393DEF"/>
    <w:rsid w:val="00404F02"/>
    <w:rsid w:val="004153D6"/>
    <w:rsid w:val="00416CC5"/>
    <w:rsid w:val="0042093A"/>
    <w:rsid w:val="0042209B"/>
    <w:rsid w:val="004406F9"/>
    <w:rsid w:val="004543BA"/>
    <w:rsid w:val="00472B21"/>
    <w:rsid w:val="00491629"/>
    <w:rsid w:val="004926B6"/>
    <w:rsid w:val="00496430"/>
    <w:rsid w:val="004C3B05"/>
    <w:rsid w:val="004D2F10"/>
    <w:rsid w:val="004E6779"/>
    <w:rsid w:val="00515085"/>
    <w:rsid w:val="00524D1A"/>
    <w:rsid w:val="00526D60"/>
    <w:rsid w:val="00527B28"/>
    <w:rsid w:val="00541341"/>
    <w:rsid w:val="00550FF8"/>
    <w:rsid w:val="0055552D"/>
    <w:rsid w:val="005922C4"/>
    <w:rsid w:val="005A4156"/>
    <w:rsid w:val="005B0C02"/>
    <w:rsid w:val="005B7A7A"/>
    <w:rsid w:val="005C2959"/>
    <w:rsid w:val="005D5636"/>
    <w:rsid w:val="005F157D"/>
    <w:rsid w:val="005F44E3"/>
    <w:rsid w:val="006074A3"/>
    <w:rsid w:val="006212B4"/>
    <w:rsid w:val="006558D3"/>
    <w:rsid w:val="00663931"/>
    <w:rsid w:val="00666B68"/>
    <w:rsid w:val="00686BA9"/>
    <w:rsid w:val="006915A5"/>
    <w:rsid w:val="006B3272"/>
    <w:rsid w:val="006E015A"/>
    <w:rsid w:val="006F4EF4"/>
    <w:rsid w:val="006F649F"/>
    <w:rsid w:val="00704203"/>
    <w:rsid w:val="0072525E"/>
    <w:rsid w:val="007258A8"/>
    <w:rsid w:val="007A61B0"/>
    <w:rsid w:val="007D46A0"/>
    <w:rsid w:val="007D73BC"/>
    <w:rsid w:val="007E5608"/>
    <w:rsid w:val="007F157F"/>
    <w:rsid w:val="007F4998"/>
    <w:rsid w:val="008025DA"/>
    <w:rsid w:val="00823F87"/>
    <w:rsid w:val="00824788"/>
    <w:rsid w:val="008266AA"/>
    <w:rsid w:val="00827362"/>
    <w:rsid w:val="0084659C"/>
    <w:rsid w:val="0086108D"/>
    <w:rsid w:val="008656BF"/>
    <w:rsid w:val="00874436"/>
    <w:rsid w:val="00877FAB"/>
    <w:rsid w:val="008858E3"/>
    <w:rsid w:val="00894F25"/>
    <w:rsid w:val="008A3AC5"/>
    <w:rsid w:val="008A3F5A"/>
    <w:rsid w:val="008B441A"/>
    <w:rsid w:val="008B74FF"/>
    <w:rsid w:val="008C680D"/>
    <w:rsid w:val="008E619D"/>
    <w:rsid w:val="008F11A8"/>
    <w:rsid w:val="008F3DD7"/>
    <w:rsid w:val="009014DD"/>
    <w:rsid w:val="00911692"/>
    <w:rsid w:val="00924FD4"/>
    <w:rsid w:val="00957BD7"/>
    <w:rsid w:val="009714EE"/>
    <w:rsid w:val="009A67BB"/>
    <w:rsid w:val="009A79F1"/>
    <w:rsid w:val="009B5E1A"/>
    <w:rsid w:val="009B7AED"/>
    <w:rsid w:val="009D1415"/>
    <w:rsid w:val="009D2683"/>
    <w:rsid w:val="009D50AB"/>
    <w:rsid w:val="009E701E"/>
    <w:rsid w:val="009F3CA7"/>
    <w:rsid w:val="00A11B34"/>
    <w:rsid w:val="00A16396"/>
    <w:rsid w:val="00A22292"/>
    <w:rsid w:val="00A26AC0"/>
    <w:rsid w:val="00A27F26"/>
    <w:rsid w:val="00A5247B"/>
    <w:rsid w:val="00A673EE"/>
    <w:rsid w:val="00A8240E"/>
    <w:rsid w:val="00A82FCC"/>
    <w:rsid w:val="00AA00C2"/>
    <w:rsid w:val="00AB1A6B"/>
    <w:rsid w:val="00AB48E4"/>
    <w:rsid w:val="00AD03C4"/>
    <w:rsid w:val="00AD312E"/>
    <w:rsid w:val="00AD5A0F"/>
    <w:rsid w:val="00AE1E25"/>
    <w:rsid w:val="00AE447B"/>
    <w:rsid w:val="00AF3EBF"/>
    <w:rsid w:val="00B014E7"/>
    <w:rsid w:val="00B0239E"/>
    <w:rsid w:val="00B1418D"/>
    <w:rsid w:val="00B178B0"/>
    <w:rsid w:val="00B22523"/>
    <w:rsid w:val="00B36C3B"/>
    <w:rsid w:val="00B533CF"/>
    <w:rsid w:val="00B61C97"/>
    <w:rsid w:val="00BE55D9"/>
    <w:rsid w:val="00BF075D"/>
    <w:rsid w:val="00BF20E4"/>
    <w:rsid w:val="00BF286A"/>
    <w:rsid w:val="00C23FF1"/>
    <w:rsid w:val="00C24583"/>
    <w:rsid w:val="00C27458"/>
    <w:rsid w:val="00C435C3"/>
    <w:rsid w:val="00C52A14"/>
    <w:rsid w:val="00C72971"/>
    <w:rsid w:val="00C93D2C"/>
    <w:rsid w:val="00CC16B5"/>
    <w:rsid w:val="00CC7720"/>
    <w:rsid w:val="00CE34E9"/>
    <w:rsid w:val="00CF2147"/>
    <w:rsid w:val="00CF4B2B"/>
    <w:rsid w:val="00D1614E"/>
    <w:rsid w:val="00D34140"/>
    <w:rsid w:val="00D61D0E"/>
    <w:rsid w:val="00D73DA4"/>
    <w:rsid w:val="00D83A5C"/>
    <w:rsid w:val="00D871CB"/>
    <w:rsid w:val="00D91634"/>
    <w:rsid w:val="00D94751"/>
    <w:rsid w:val="00D961CD"/>
    <w:rsid w:val="00DA175F"/>
    <w:rsid w:val="00DA4F8B"/>
    <w:rsid w:val="00DB57C1"/>
    <w:rsid w:val="00DE1ADD"/>
    <w:rsid w:val="00DF0454"/>
    <w:rsid w:val="00DF67C8"/>
    <w:rsid w:val="00E13200"/>
    <w:rsid w:val="00E14C9A"/>
    <w:rsid w:val="00E214A5"/>
    <w:rsid w:val="00E31DC5"/>
    <w:rsid w:val="00E32F3A"/>
    <w:rsid w:val="00E354F8"/>
    <w:rsid w:val="00E4469E"/>
    <w:rsid w:val="00E546CF"/>
    <w:rsid w:val="00E553FA"/>
    <w:rsid w:val="00E579BB"/>
    <w:rsid w:val="00E71AF3"/>
    <w:rsid w:val="00E7479F"/>
    <w:rsid w:val="00EB2E00"/>
    <w:rsid w:val="00ED28DC"/>
    <w:rsid w:val="00EF3C0C"/>
    <w:rsid w:val="00EF6A5F"/>
    <w:rsid w:val="00F14F64"/>
    <w:rsid w:val="00F26D43"/>
    <w:rsid w:val="00F3724C"/>
    <w:rsid w:val="00F47BBD"/>
    <w:rsid w:val="00F51B2F"/>
    <w:rsid w:val="00F67BD5"/>
    <w:rsid w:val="00F94991"/>
    <w:rsid w:val="00F95C32"/>
    <w:rsid w:val="00FB3EB5"/>
    <w:rsid w:val="00FB76F9"/>
    <w:rsid w:val="00FC526B"/>
    <w:rsid w:val="00FC7F66"/>
    <w:rsid w:val="00FD521D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1"/>
    <o:shapelayout v:ext="edit">
      <o:idmap v:ext="edit" data="1"/>
    </o:shapelayout>
  </w:shapeDefaults>
  <w:decimalSymbol w:val="."/>
  <w:listSeparator w:val=","/>
  <w14:docId w14:val="11AE1214"/>
  <w15:docId w15:val="{9679D1F5-874D-42E7-B933-90CA11279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74E24"/>
    <w:rPr>
      <w:color w:val="954F72"/>
      <w:u w:val="single"/>
    </w:rPr>
  </w:style>
  <w:style w:type="paragraph" w:customStyle="1" w:styleId="msonormal0">
    <w:name w:val="msonormal"/>
    <w:basedOn w:val="Normal"/>
    <w:rsid w:val="00174E2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66">
    <w:name w:val="xl66"/>
    <w:basedOn w:val="Normal"/>
    <w:rsid w:val="00174E2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67">
    <w:name w:val="xl67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68">
    <w:name w:val="xl68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69">
    <w:name w:val="xl69"/>
    <w:basedOn w:val="Normal"/>
    <w:rsid w:val="00174E2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70">
    <w:name w:val="xl70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212529"/>
    </w:rPr>
  </w:style>
  <w:style w:type="paragraph" w:customStyle="1" w:styleId="xl71">
    <w:name w:val="xl71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202429"/>
    </w:rPr>
  </w:style>
  <w:style w:type="paragraph" w:customStyle="1" w:styleId="xl72">
    <w:name w:val="xl72"/>
    <w:basedOn w:val="Normal"/>
    <w:rsid w:val="00174E2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3">
    <w:name w:val="xl73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74">
    <w:name w:val="xl74"/>
    <w:basedOn w:val="Normal"/>
    <w:rsid w:val="00174E24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75">
    <w:name w:val="xl75"/>
    <w:basedOn w:val="Normal"/>
    <w:rsid w:val="00174E24"/>
    <w:pPr>
      <w:pBdr>
        <w:left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76">
    <w:name w:val="xl76"/>
    <w:basedOn w:val="Normal"/>
    <w:rsid w:val="00174E24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77">
    <w:name w:val="xl77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78">
    <w:name w:val="xl78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79">
    <w:name w:val="xl79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212529"/>
    </w:rPr>
  </w:style>
  <w:style w:type="paragraph" w:customStyle="1" w:styleId="xl80">
    <w:name w:val="xl80"/>
    <w:basedOn w:val="Normal"/>
    <w:rsid w:val="00174E24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81">
    <w:name w:val="xl81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82">
    <w:name w:val="xl82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83">
    <w:name w:val="xl83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84">
    <w:name w:val="xl84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85">
    <w:name w:val="xl85"/>
    <w:basedOn w:val="Normal"/>
    <w:rsid w:val="00174E24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86">
    <w:name w:val="xl86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87">
    <w:name w:val="xl87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88">
    <w:name w:val="xl88"/>
    <w:basedOn w:val="Normal"/>
    <w:rsid w:val="00174E24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89">
    <w:name w:val="xl89"/>
    <w:basedOn w:val="Normal"/>
    <w:rsid w:val="00174E2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90">
    <w:name w:val="xl90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91">
    <w:name w:val="xl91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92">
    <w:name w:val="xl92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93">
    <w:name w:val="xl93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  <w:sz w:val="23"/>
      <w:szCs w:val="23"/>
    </w:rPr>
  </w:style>
  <w:style w:type="paragraph" w:customStyle="1" w:styleId="xl94">
    <w:name w:val="xl94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95">
    <w:name w:val="xl95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96">
    <w:name w:val="xl96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97">
    <w:name w:val="xl97"/>
    <w:basedOn w:val="Normal"/>
    <w:rsid w:val="00174E24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98">
    <w:name w:val="xl98"/>
    <w:basedOn w:val="Normal"/>
    <w:rsid w:val="00174E24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99">
    <w:name w:val="xl99"/>
    <w:basedOn w:val="Normal"/>
    <w:rsid w:val="00174E24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paragraph" w:customStyle="1" w:styleId="xl100">
    <w:name w:val="xl100"/>
    <w:basedOn w:val="Normal"/>
    <w:rsid w:val="00174E24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paragraph" w:customStyle="1" w:styleId="xl101">
    <w:name w:val="xl101"/>
    <w:basedOn w:val="Normal"/>
    <w:rsid w:val="00174E24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paragraph" w:customStyle="1" w:styleId="xl102">
    <w:name w:val="xl102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Century Gothic" w:eastAsia="Times New Roman" w:hAnsi="Century Gothic" w:cs="Times New Roman"/>
      <w:color w:val="212529"/>
    </w:rPr>
  </w:style>
  <w:style w:type="paragraph" w:customStyle="1" w:styleId="xl103">
    <w:name w:val="xl103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  <w:sz w:val="20"/>
      <w:szCs w:val="20"/>
    </w:rPr>
  </w:style>
  <w:style w:type="paragraph" w:customStyle="1" w:styleId="xl104">
    <w:name w:val="xl104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5">
    <w:name w:val="xl105"/>
    <w:basedOn w:val="Normal"/>
    <w:rsid w:val="00174E24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6">
    <w:name w:val="xl106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107">
    <w:name w:val="xl107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3">
    <w:name w:val="xl63"/>
    <w:basedOn w:val="Normal"/>
    <w:rsid w:val="00E14C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64">
    <w:name w:val="xl64"/>
    <w:basedOn w:val="Normal"/>
    <w:rsid w:val="00E14C9A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1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2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7EAA6-4A66-4FC7-816D-D41154D1E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974</Words>
  <Characters>1125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dc:description/>
  <cp:lastModifiedBy>Williams, Stacey A. (DCRA)</cp:lastModifiedBy>
  <cp:revision>5</cp:revision>
  <cp:lastPrinted>2020-01-08T19:49:00Z</cp:lastPrinted>
  <dcterms:created xsi:type="dcterms:W3CDTF">2022-09-06T13:31:00Z</dcterms:created>
  <dcterms:modified xsi:type="dcterms:W3CDTF">2022-09-06T13:37:00Z</dcterms:modified>
</cp:coreProperties>
</file>